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1FDE5B58" w:rsidR="00554276" w:rsidRPr="002D15F1" w:rsidRDefault="007C015D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26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4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51F7FA1E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7C015D">
        <w:rPr>
          <w:rFonts w:ascii="Calibri" w:hAnsi="Calibri"/>
          <w:b/>
        </w:rPr>
        <w:t>26</w:t>
      </w:r>
      <w:r>
        <w:rPr>
          <w:rFonts w:ascii="Calibri" w:hAnsi="Calibri"/>
          <w:b/>
        </w:rPr>
        <w:t>/</w:t>
      </w:r>
      <w:r w:rsidR="007C015D">
        <w:rPr>
          <w:rFonts w:ascii="Calibri" w:hAnsi="Calibri"/>
          <w:b/>
        </w:rPr>
        <w:t>04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08CC663E" w:rsidR="007C015D" w:rsidRDefault="00030195" w:rsidP="007C015D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 xml:space="preserve">Fix issues </w:t>
      </w:r>
      <w:r w:rsidR="007C015D">
        <w:rPr>
          <w:rFonts w:ascii="Calibri" w:hAnsi="Calibri"/>
        </w:rPr>
        <w:t>architecuture design;</w:t>
      </w:r>
    </w:p>
    <w:p w14:paraId="16965288" w14:textId="1EE4608C" w:rsidR="007C015D" w:rsidRDefault="007C015D" w:rsidP="007C015D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Work on detailed design;</w:t>
      </w:r>
    </w:p>
    <w:p w14:paraId="4815A038" w14:textId="79FBD4D9" w:rsidR="007C015D" w:rsidRDefault="007C015D" w:rsidP="007C015D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Division of labor in the development phase.</w:t>
      </w:r>
    </w:p>
    <w:p w14:paraId="377255F0" w14:textId="77777777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005B096D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7C015D">
        <w:rPr>
          <w:rStyle w:val="BodyText2Char"/>
          <w:rFonts w:ascii="Calibri" w:hAnsi="Calibri"/>
          <w:b/>
        </w:rPr>
        <w:t>26</w:t>
      </w:r>
      <w:r>
        <w:rPr>
          <w:rStyle w:val="BodyText2Char"/>
          <w:rFonts w:ascii="Calibri" w:hAnsi="Calibri"/>
          <w:b/>
        </w:rPr>
        <w:t>/</w:t>
      </w:r>
      <w:r w:rsidR="007C015D">
        <w:rPr>
          <w:rStyle w:val="BodyText2Char"/>
          <w:rFonts w:ascii="Calibri" w:hAnsi="Calibri"/>
          <w:b/>
        </w:rPr>
        <w:t>04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mwrAUAgWFrEiwAAAA=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C015D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1</cp:revision>
  <cp:lastPrinted>2002-03-13T03:46:00Z</cp:lastPrinted>
  <dcterms:created xsi:type="dcterms:W3CDTF">2021-02-24T08:33:00Z</dcterms:created>
  <dcterms:modified xsi:type="dcterms:W3CDTF">2021-05-2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